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457BD" w14:textId="08162BFC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noProof/>
          <w:szCs w:val="48"/>
          <w:lang w:val="en-US"/>
        </w:rPr>
        <w:drawing>
          <wp:inline distT="0" distB="0" distL="0" distR="0" wp14:anchorId="618AB628" wp14:editId="217B0908">
            <wp:extent cx="723900" cy="714375"/>
            <wp:effectExtent l="0" t="0" r="0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21F3D" w14:textId="22481755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T.C.</w:t>
      </w:r>
    </w:p>
    <w:p w14:paraId="42B3E43B" w14:textId="2B281CF8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KÜTAHYA DUMLUPINAR ÜNİVERSİTESİ</w:t>
      </w:r>
    </w:p>
    <w:p w14:paraId="3CEC21FF" w14:textId="7C61168D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 xml:space="preserve">BİLİMSEL ARŞATIRMA PROJELERİ </w:t>
      </w:r>
      <w:r w:rsidR="00402375">
        <w:rPr>
          <w:rFonts w:ascii="Arial" w:hAnsi="Arial" w:cs="Arial"/>
          <w:b/>
          <w:bCs/>
        </w:rPr>
        <w:t>KOORDİNATÖRLÜĞÜ</w:t>
      </w:r>
    </w:p>
    <w:p w14:paraId="254816E1" w14:textId="2C8677C5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</w:p>
    <w:p w14:paraId="3DAD83A1" w14:textId="449F80C5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</w:p>
    <w:p w14:paraId="361BD1C5" w14:textId="77777777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</w:p>
    <w:p w14:paraId="472C8ED5" w14:textId="1170465C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PROJE ADI</w:t>
      </w:r>
    </w:p>
    <w:p w14:paraId="1B47E20F" w14:textId="59DEA10D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(PROJE NUMARASI 20XX-XX)</w:t>
      </w:r>
    </w:p>
    <w:p w14:paraId="4CD5539A" w14:textId="2EF519A8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</w:p>
    <w:p w14:paraId="0BE60C4A" w14:textId="1E657554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Proje Yürütücüsü</w:t>
      </w:r>
    </w:p>
    <w:p w14:paraId="3552DF39" w14:textId="65F614BD" w:rsidR="00226E1D" w:rsidRPr="00E94222" w:rsidRDefault="00226E1D" w:rsidP="00226E1D">
      <w:pPr>
        <w:jc w:val="center"/>
        <w:rPr>
          <w:rFonts w:ascii="Arial" w:hAnsi="Arial" w:cs="Arial"/>
          <w:bCs/>
        </w:rPr>
      </w:pPr>
      <w:r w:rsidRPr="00E94222">
        <w:rPr>
          <w:rFonts w:ascii="Arial" w:hAnsi="Arial" w:cs="Arial"/>
          <w:bCs/>
        </w:rPr>
        <w:t>Unvanı, Adı-Soyadı</w:t>
      </w:r>
    </w:p>
    <w:p w14:paraId="72CD49B9" w14:textId="72A537A0" w:rsidR="00226E1D" w:rsidRPr="00E94222" w:rsidRDefault="00226E1D" w:rsidP="00226E1D">
      <w:pPr>
        <w:jc w:val="center"/>
        <w:rPr>
          <w:rFonts w:ascii="Arial" w:hAnsi="Arial" w:cs="Arial"/>
          <w:bCs/>
        </w:rPr>
      </w:pPr>
      <w:r w:rsidRPr="00E94222">
        <w:rPr>
          <w:rFonts w:ascii="Arial" w:hAnsi="Arial" w:cs="Arial"/>
          <w:bCs/>
        </w:rPr>
        <w:t>Birimi - Bölümü</w:t>
      </w:r>
    </w:p>
    <w:p w14:paraId="4753F09B" w14:textId="7A425155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</w:p>
    <w:p w14:paraId="5D3720B7" w14:textId="675EC4BF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Araştırmacı(lar)</w:t>
      </w:r>
    </w:p>
    <w:p w14:paraId="0F33F251" w14:textId="7F6042E8" w:rsidR="00226E1D" w:rsidRPr="00E94222" w:rsidRDefault="00226E1D" w:rsidP="00226E1D">
      <w:pPr>
        <w:jc w:val="center"/>
        <w:rPr>
          <w:rFonts w:ascii="Arial" w:hAnsi="Arial" w:cs="Arial"/>
          <w:bCs/>
        </w:rPr>
      </w:pPr>
      <w:r w:rsidRPr="00E94222">
        <w:rPr>
          <w:rFonts w:ascii="Arial" w:hAnsi="Arial" w:cs="Arial"/>
          <w:bCs/>
        </w:rPr>
        <w:t>Unvanı, Adı-Soyadı</w:t>
      </w:r>
    </w:p>
    <w:p w14:paraId="56E3C519" w14:textId="77777777" w:rsidR="00226E1D" w:rsidRPr="00E94222" w:rsidRDefault="00226E1D" w:rsidP="00226E1D">
      <w:pPr>
        <w:jc w:val="center"/>
        <w:rPr>
          <w:rFonts w:ascii="Arial" w:hAnsi="Arial" w:cs="Arial"/>
          <w:bCs/>
        </w:rPr>
      </w:pPr>
      <w:r w:rsidRPr="00E94222">
        <w:rPr>
          <w:rFonts w:ascii="Arial" w:hAnsi="Arial" w:cs="Arial"/>
          <w:bCs/>
        </w:rPr>
        <w:t>Birimi - Bölümü</w:t>
      </w:r>
    </w:p>
    <w:p w14:paraId="42D1B71F" w14:textId="026B038C" w:rsidR="00226E1D" w:rsidRPr="00E94222" w:rsidRDefault="00226E1D" w:rsidP="00226E1D">
      <w:pPr>
        <w:jc w:val="center"/>
        <w:rPr>
          <w:rFonts w:ascii="Arial" w:hAnsi="Arial" w:cs="Arial"/>
          <w:b/>
          <w:bCs/>
        </w:rPr>
      </w:pPr>
    </w:p>
    <w:p w14:paraId="3D2B8430" w14:textId="7777777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0FB40C0E" w14:textId="7777777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5526C374" w14:textId="7777777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674D84C0" w14:textId="7777777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7E2EDFD8" w14:textId="7777777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4578D00F" w14:textId="7777777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19FA75F7" w14:textId="7777777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08F1E066" w14:textId="77777777" w:rsidR="00342840" w:rsidRPr="00E94222" w:rsidRDefault="00342840" w:rsidP="007B646E">
      <w:pPr>
        <w:jc w:val="center"/>
        <w:rPr>
          <w:rFonts w:ascii="Arial" w:hAnsi="Arial" w:cs="Arial"/>
          <w:b/>
          <w:bCs/>
        </w:rPr>
        <w:sectPr w:rsidR="00342840" w:rsidRPr="00E94222" w:rsidSect="00830EB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2268" w:right="1418" w:bottom="1418" w:left="1701" w:header="708" w:footer="708" w:gutter="0"/>
          <w:pgNumType w:fmt="lowerRoman"/>
          <w:cols w:space="708"/>
          <w:docGrid w:linePitch="360"/>
        </w:sectPr>
      </w:pPr>
    </w:p>
    <w:p w14:paraId="207C2E5F" w14:textId="2C6C056E" w:rsidR="00226E1D" w:rsidRPr="00E94222" w:rsidRDefault="00960E66" w:rsidP="007B646E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lastRenderedPageBreak/>
        <w:t>Ö</w:t>
      </w:r>
      <w:r w:rsidR="00226E1D" w:rsidRPr="00E94222">
        <w:rPr>
          <w:rFonts w:ascii="Arial" w:hAnsi="Arial" w:cs="Arial"/>
          <w:b/>
          <w:bCs/>
        </w:rPr>
        <w:t>ZET</w:t>
      </w:r>
    </w:p>
    <w:p w14:paraId="2984A36D" w14:textId="607E471D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677B1E6A" w14:textId="794AC483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4461C708" w14:textId="761D580B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5EC78B8A" w14:textId="28411C8E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64F12AE2" w14:textId="1306FBE4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0DFA20DD" w14:textId="4FCB7941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4BF78A94" w14:textId="728C330B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078F20B0" w14:textId="18E5C4CD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41BB9D2D" w14:textId="5589A3BC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1C5B3BB7" w14:textId="730E9BD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127D886F" w14:textId="74E7D194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7C601100" w14:textId="0C791F1F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1DAB8DF4" w14:textId="7777777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0A57BD4B" w14:textId="3A10502D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ABSTRACT</w:t>
      </w:r>
    </w:p>
    <w:p w14:paraId="79721876" w14:textId="57F0A7BA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465F6CF3" w14:textId="55E39312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168E0FDB" w14:textId="6302F0C4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02DB6F7D" w14:textId="3750D18C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3283B81C" w14:textId="023AE943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29134FB6" w14:textId="64E5BE93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5CCD0CDB" w14:textId="41730646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74C487AA" w14:textId="3295759A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2ACD5DB4" w14:textId="2390842E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7A2B9E9E" w14:textId="7670FF4B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67FECFAA" w14:textId="35718A7E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5FDAE687" w14:textId="6BCAB251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5A27AF22" w14:textId="3F767FCC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401183C9" w14:textId="7AF98537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51788EF5" w14:textId="19113023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</w:p>
    <w:p w14:paraId="43706E1B" w14:textId="6D485730" w:rsidR="00226E1D" w:rsidRPr="00E94222" w:rsidRDefault="00226E1D" w:rsidP="007B646E">
      <w:pPr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lastRenderedPageBreak/>
        <w:t>ÖNSÖZ</w:t>
      </w:r>
    </w:p>
    <w:p w14:paraId="0B45D124" w14:textId="10788C47" w:rsidR="00226E1D" w:rsidRPr="00E94222" w:rsidRDefault="00226E1D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  <w:r w:rsidRPr="00E94222">
        <w:rPr>
          <w:rFonts w:ascii="Arial" w:hAnsi="Arial" w:cs="Arial"/>
          <w:bCs/>
        </w:rPr>
        <w:t>Bu bölümde proje ilgili olarak her yıl Bilimsel Araştırma Projeleri Koordinasyon Birimi tarafından hazırlanacak olan çevrimiçi katalog</w:t>
      </w:r>
      <w:r w:rsidR="00DA0528" w:rsidRPr="00E94222">
        <w:rPr>
          <w:rFonts w:ascii="Arial" w:hAnsi="Arial" w:cs="Arial"/>
          <w:bCs/>
        </w:rPr>
        <w:t xml:space="preserve"> kullanılmak üzere 300 kelimeyi aşmayacak </w:t>
      </w:r>
      <w:r w:rsidR="00117097">
        <w:rPr>
          <w:rFonts w:ascii="Arial" w:hAnsi="Arial" w:cs="Arial"/>
          <w:bCs/>
        </w:rPr>
        <w:t>şekilde proje hedefleri, yapılan çalışmalar ve elde edilen sonuçlar verilmelidir.</w:t>
      </w:r>
    </w:p>
    <w:p w14:paraId="3DB5B2FB" w14:textId="7EA012EF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5E034D2A" w14:textId="3FB4254A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D076A56" w14:textId="20875902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036E6DA2" w14:textId="3E709367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FD3AF0E" w14:textId="76EFA7B7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63020C97" w14:textId="60A9F976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3D40053" w14:textId="271D75E7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3040DB3D" w14:textId="43276F1A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5ADE1E46" w14:textId="163C3781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1F29FBB3" w14:textId="28A9BF78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13233656" w14:textId="48E84F9E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13433A17" w14:textId="15184818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5F927BFC" w14:textId="11AB6664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783B6C2" w14:textId="130725AB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143CC7E6" w14:textId="7ACD6D8F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35F11131" w14:textId="7C2D6395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45242B6" w14:textId="0C01BD8E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39D1B406" w14:textId="77777777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3FD8E243" w14:textId="2F0314B2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243DCE2D" w14:textId="77777777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34F8AC8D" w14:textId="430060BC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1FB574CF" w14:textId="62A917C5" w:rsidR="001864C7" w:rsidRPr="00E94222" w:rsidRDefault="001864C7" w:rsidP="005F5478">
      <w:pPr>
        <w:spacing w:line="360" w:lineRule="auto"/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lastRenderedPageBreak/>
        <w:t>İÇİNDEKİLER</w:t>
      </w:r>
    </w:p>
    <w:p w14:paraId="51CD7BC6" w14:textId="721B6232" w:rsidR="001864C7" w:rsidRPr="00E94222" w:rsidRDefault="001864C7" w:rsidP="005F5478">
      <w:pPr>
        <w:spacing w:line="360" w:lineRule="auto"/>
        <w:ind w:firstLine="708"/>
        <w:jc w:val="both"/>
        <w:rPr>
          <w:rFonts w:ascii="Arial" w:hAnsi="Arial" w:cs="Arial"/>
          <w:bCs/>
        </w:rPr>
      </w:pPr>
      <w:r w:rsidRPr="00E94222">
        <w:rPr>
          <w:rFonts w:ascii="Arial" w:hAnsi="Arial" w:cs="Arial"/>
          <w:bCs/>
        </w:rPr>
        <w:t xml:space="preserve">İçindekiler tablosu </w:t>
      </w:r>
      <w:r w:rsidRPr="00E94222">
        <w:rPr>
          <w:rFonts w:ascii="Arial" w:hAnsi="Arial" w:cs="Arial"/>
          <w:b/>
          <w:bCs/>
        </w:rPr>
        <w:t>Başvurular</w:t>
      </w:r>
      <w:r w:rsidRPr="00E94222">
        <w:rPr>
          <w:rFonts w:ascii="Arial" w:hAnsi="Arial" w:cs="Arial"/>
          <w:bCs/>
        </w:rPr>
        <w:t xml:space="preserve"> sekmesi kullanılarak otomatik olarak oluşturulmalıdır.</w:t>
      </w:r>
    </w:p>
    <w:p w14:paraId="1F930DCE" w14:textId="67855234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00AF81D7" w14:textId="6814CCA0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00FB06D3" w14:textId="39416C6C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1DE945AD" w14:textId="1922C602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6612EB21" w14:textId="7ED337DC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08130230" w14:textId="5C47AA4D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445D3506" w14:textId="46C7F3FB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7FE7C4FD" w14:textId="797D11D2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4E21A57E" w14:textId="7BD6A484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747262AC" w14:textId="6340511A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35742C96" w14:textId="44DF3DAD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434DDEC1" w14:textId="1D6761D7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222132C6" w14:textId="6EA59C36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6266ABFE" w14:textId="17E10A2A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2F4FAD66" w14:textId="1EBBE81D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29C47402" w14:textId="70A33189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3FB0598B" w14:textId="6B67FE3D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0F9154B6" w14:textId="556B88FB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1972EE3C" w14:textId="692A4099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14FD0E64" w14:textId="4B1DDFE1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54229480" w14:textId="4DA7E391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2A7D38BF" w14:textId="41BDD958" w:rsidR="001864C7" w:rsidRPr="00E94222" w:rsidRDefault="001864C7" w:rsidP="005F5478">
      <w:pPr>
        <w:spacing w:line="360" w:lineRule="auto"/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lastRenderedPageBreak/>
        <w:t>ÇİZELGELER DİZİNİ</w:t>
      </w:r>
    </w:p>
    <w:p w14:paraId="7FDC75A0" w14:textId="4433D714" w:rsidR="001864C7" w:rsidRPr="00E94222" w:rsidRDefault="001864C7" w:rsidP="005F5478">
      <w:pPr>
        <w:spacing w:line="360" w:lineRule="auto"/>
        <w:ind w:firstLine="708"/>
        <w:jc w:val="both"/>
        <w:rPr>
          <w:rFonts w:ascii="Arial" w:hAnsi="Arial" w:cs="Arial"/>
          <w:bCs/>
        </w:rPr>
      </w:pPr>
      <w:r w:rsidRPr="00E94222">
        <w:rPr>
          <w:rFonts w:ascii="Arial" w:hAnsi="Arial" w:cs="Arial"/>
          <w:bCs/>
        </w:rPr>
        <w:t xml:space="preserve">Çizelgeler dizini </w:t>
      </w:r>
      <w:r w:rsidRPr="00E94222">
        <w:rPr>
          <w:rFonts w:ascii="Arial" w:hAnsi="Arial" w:cs="Arial"/>
          <w:b/>
          <w:bCs/>
        </w:rPr>
        <w:t>Başvurular</w:t>
      </w:r>
      <w:r w:rsidRPr="00E94222">
        <w:rPr>
          <w:rFonts w:ascii="Arial" w:hAnsi="Arial" w:cs="Arial"/>
          <w:bCs/>
        </w:rPr>
        <w:t xml:space="preserve"> sekmesi kullanılarak otomatik olarak oluşturulmalıdır.</w:t>
      </w:r>
    </w:p>
    <w:p w14:paraId="2B47E301" w14:textId="619D7249" w:rsidR="001864C7" w:rsidRPr="00E94222" w:rsidRDefault="001864C7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0365028" w14:textId="6EADEF1C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21BB0A9F" w14:textId="1F933C92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6E877977" w14:textId="5E4BAE8F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1874862F" w14:textId="494C7192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14ADC63C" w14:textId="699A9741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6AA97FF0" w14:textId="039E068A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606D8245" w14:textId="642B7C5D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34ED9D1" w14:textId="3307258E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34389187" w14:textId="7933B2D1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4F6006C4" w14:textId="31F07D5F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2067C20" w14:textId="7DD4D6ED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69463350" w14:textId="452B6F96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2E649A12" w14:textId="64777071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552178F7" w14:textId="002A7460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7BF35C7" w14:textId="7D7F0841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0D6CA2AC" w14:textId="1BA95A1B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4AF28B6F" w14:textId="55DC020E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7447C007" w14:textId="7F9ED0CA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0ABCC627" w14:textId="070A87E2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3A0BA80B" w14:textId="6C3A77A6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1A0D0A5A" w14:textId="77777777" w:rsidR="005F5478" w:rsidRPr="00E94222" w:rsidRDefault="005F5478" w:rsidP="00DA0528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5BA470DA" w14:textId="47997A47" w:rsidR="001864C7" w:rsidRPr="00E94222" w:rsidRDefault="001864C7" w:rsidP="005F5478">
      <w:pPr>
        <w:spacing w:line="360" w:lineRule="auto"/>
        <w:jc w:val="center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lastRenderedPageBreak/>
        <w:t>ŞEKİLLER DİZİNİ</w:t>
      </w:r>
    </w:p>
    <w:p w14:paraId="7D387B3A" w14:textId="0152D9AB" w:rsidR="001864C7" w:rsidRPr="00E94222" w:rsidRDefault="005F5478" w:rsidP="005F5478">
      <w:pPr>
        <w:spacing w:line="360" w:lineRule="auto"/>
        <w:ind w:firstLine="708"/>
        <w:jc w:val="both"/>
        <w:rPr>
          <w:rFonts w:ascii="Arial" w:hAnsi="Arial" w:cs="Arial"/>
          <w:bCs/>
        </w:rPr>
      </w:pPr>
      <w:r w:rsidRPr="00E94222">
        <w:rPr>
          <w:rFonts w:ascii="Arial" w:hAnsi="Arial" w:cs="Arial"/>
          <w:bCs/>
        </w:rPr>
        <w:t>Şekiller Dizini</w:t>
      </w:r>
      <w:r w:rsidR="001864C7" w:rsidRPr="00E94222">
        <w:rPr>
          <w:rFonts w:ascii="Arial" w:hAnsi="Arial" w:cs="Arial"/>
          <w:bCs/>
        </w:rPr>
        <w:t xml:space="preserve"> tablosu </w:t>
      </w:r>
      <w:r w:rsidR="001864C7" w:rsidRPr="00E94222">
        <w:rPr>
          <w:rFonts w:ascii="Arial" w:hAnsi="Arial" w:cs="Arial"/>
          <w:b/>
          <w:bCs/>
        </w:rPr>
        <w:t>Başvurular</w:t>
      </w:r>
      <w:r w:rsidR="001864C7" w:rsidRPr="00E94222">
        <w:rPr>
          <w:rFonts w:ascii="Arial" w:hAnsi="Arial" w:cs="Arial"/>
          <w:bCs/>
        </w:rPr>
        <w:t xml:space="preserve"> sekmesi kullanılarak otomatik olarak oluşturulmalıdır.</w:t>
      </w:r>
    </w:p>
    <w:p w14:paraId="627526B9" w14:textId="435B6A7D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25111634" w14:textId="1B8D85BC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1F5043A8" w14:textId="65404D02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6ED742C8" w14:textId="5329D290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067FCB56" w14:textId="6FA860BB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2993D282" w14:textId="26FF8059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32EB95DF" w14:textId="12E1670D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6C3B2BCC" w14:textId="350C154A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2B998C2E" w14:textId="3CA38173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67A9F037" w14:textId="7D716D35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0377746E" w14:textId="18BA6246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4158E7C1" w14:textId="0ABFA62B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755664EF" w14:textId="0E6B1033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3C59333E" w14:textId="450FACA3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055EBE43" w14:textId="1EB5CA09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3F148FDD" w14:textId="12DFEDE6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33B65783" w14:textId="754816F3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69A56ABA" w14:textId="09FC448E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2DDEAD0A" w14:textId="52A12DFA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0C6DA564" w14:textId="656EB170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659020F2" w14:textId="0DEB7566" w:rsidR="005F5478" w:rsidRPr="00E94222" w:rsidRDefault="005F5478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</w:pPr>
    </w:p>
    <w:p w14:paraId="4E120962" w14:textId="77777777" w:rsidR="008F67D3" w:rsidRDefault="008F67D3" w:rsidP="001864C7">
      <w:pPr>
        <w:spacing w:line="360" w:lineRule="auto"/>
        <w:ind w:left="708" w:firstLine="708"/>
        <w:jc w:val="both"/>
        <w:rPr>
          <w:rFonts w:ascii="Arial" w:hAnsi="Arial" w:cs="Arial"/>
          <w:bCs/>
        </w:rPr>
        <w:sectPr w:rsidR="008F67D3" w:rsidSect="00402375">
          <w:pgSz w:w="11906" w:h="16838"/>
          <w:pgMar w:top="2268" w:right="1418" w:bottom="1418" w:left="1701" w:header="709" w:footer="709" w:gutter="0"/>
          <w:pgNumType w:fmt="lowerRoman"/>
          <w:cols w:space="708"/>
          <w:docGrid w:linePitch="360"/>
        </w:sectPr>
      </w:pPr>
    </w:p>
    <w:p w14:paraId="529CC5D7" w14:textId="5AC686AB" w:rsidR="005F5478" w:rsidRPr="00E94222" w:rsidRDefault="005F5478" w:rsidP="005F5478">
      <w:pPr>
        <w:spacing w:line="360" w:lineRule="auto"/>
        <w:jc w:val="both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lastRenderedPageBreak/>
        <w:t>1. GİRİŞ</w:t>
      </w:r>
      <w:r w:rsidR="008F67D3">
        <w:rPr>
          <w:rFonts w:ascii="Arial" w:hAnsi="Arial" w:cs="Arial"/>
          <w:b/>
          <w:bCs/>
        </w:rPr>
        <w:t xml:space="preserve"> (Sayfa numaraları bu bölümden </w:t>
      </w:r>
      <w:r w:rsidR="00D21601">
        <w:rPr>
          <w:rFonts w:ascii="Arial" w:hAnsi="Arial" w:cs="Arial"/>
          <w:b/>
          <w:bCs/>
        </w:rPr>
        <w:t xml:space="preserve">sağ altta Arial fontunda ve 9 punto olacak şekilde </w:t>
      </w:r>
      <w:bookmarkStart w:id="0" w:name="_GoBack"/>
      <w:bookmarkEnd w:id="0"/>
      <w:r w:rsidR="008F67D3">
        <w:rPr>
          <w:rFonts w:ascii="Arial" w:hAnsi="Arial" w:cs="Arial"/>
          <w:b/>
          <w:bCs/>
        </w:rPr>
        <w:t>1’den başlamalıdır)</w:t>
      </w:r>
    </w:p>
    <w:p w14:paraId="435033EB" w14:textId="705E03DE" w:rsidR="005F5478" w:rsidRPr="00E94222" w:rsidRDefault="005F5478" w:rsidP="005F5478">
      <w:pPr>
        <w:spacing w:line="360" w:lineRule="auto"/>
        <w:jc w:val="both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2. MATERYAL ve YÖNTEM</w:t>
      </w:r>
    </w:p>
    <w:p w14:paraId="42EF3BB9" w14:textId="71983444" w:rsidR="005F5478" w:rsidRPr="00E94222" w:rsidRDefault="008F67D3" w:rsidP="005F5478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X</w:t>
      </w:r>
      <w:r w:rsidR="005F5478" w:rsidRPr="00E94222">
        <w:rPr>
          <w:rFonts w:ascii="Arial" w:hAnsi="Arial" w:cs="Arial"/>
          <w:b/>
          <w:bCs/>
        </w:rPr>
        <w:t>.</w:t>
      </w:r>
      <w:r w:rsidR="00584E8F" w:rsidRPr="00E94222">
        <w:rPr>
          <w:rFonts w:ascii="Arial" w:hAnsi="Arial" w:cs="Arial"/>
          <w:b/>
          <w:bCs/>
        </w:rPr>
        <w:t xml:space="preserve"> PROJE İÇERİĞİNE UYGUN OLARAK VERİLECEK BAŞLIKLAR </w:t>
      </w:r>
    </w:p>
    <w:p w14:paraId="4E63706A" w14:textId="182C3D2A" w:rsidR="005F5478" w:rsidRPr="00E94222" w:rsidRDefault="00584E8F" w:rsidP="005F5478">
      <w:pPr>
        <w:spacing w:line="360" w:lineRule="auto"/>
        <w:jc w:val="both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X</w:t>
      </w:r>
      <w:r w:rsidR="005F5478" w:rsidRPr="00E94222">
        <w:rPr>
          <w:rFonts w:ascii="Arial" w:hAnsi="Arial" w:cs="Arial"/>
          <w:b/>
          <w:bCs/>
        </w:rPr>
        <w:t xml:space="preserve">. </w:t>
      </w:r>
      <w:r w:rsidRPr="00E94222">
        <w:rPr>
          <w:rFonts w:ascii="Arial" w:hAnsi="Arial" w:cs="Arial"/>
          <w:b/>
          <w:bCs/>
        </w:rPr>
        <w:t>SONUÇLAR ve ÖNERİLER</w:t>
      </w:r>
    </w:p>
    <w:p w14:paraId="743325EF" w14:textId="146A7D5F" w:rsidR="00584E8F" w:rsidRPr="00E94222" w:rsidRDefault="00584E8F" w:rsidP="005F5478">
      <w:pPr>
        <w:spacing w:line="360" w:lineRule="auto"/>
        <w:jc w:val="both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KAYNAKÇA</w:t>
      </w:r>
    </w:p>
    <w:p w14:paraId="545872C3" w14:textId="56E00B0B" w:rsidR="00584E8F" w:rsidRPr="00E94222" w:rsidRDefault="00584E8F" w:rsidP="005F5478">
      <w:pPr>
        <w:spacing w:line="360" w:lineRule="auto"/>
        <w:jc w:val="both"/>
        <w:rPr>
          <w:rFonts w:ascii="Arial" w:hAnsi="Arial" w:cs="Arial"/>
          <w:b/>
          <w:bCs/>
        </w:rPr>
      </w:pPr>
      <w:r w:rsidRPr="00E94222">
        <w:rPr>
          <w:rFonts w:ascii="Arial" w:hAnsi="Arial" w:cs="Arial"/>
          <w:b/>
          <w:bCs/>
        </w:rPr>
        <w:t>EKLER</w:t>
      </w:r>
    </w:p>
    <w:p w14:paraId="3FE8D7BC" w14:textId="77777777" w:rsidR="005F5478" w:rsidRPr="00E94222" w:rsidRDefault="005F5478" w:rsidP="008F67D3">
      <w:pPr>
        <w:spacing w:line="360" w:lineRule="auto"/>
        <w:jc w:val="both"/>
        <w:rPr>
          <w:rFonts w:ascii="Arial" w:hAnsi="Arial" w:cs="Arial"/>
          <w:bCs/>
        </w:rPr>
      </w:pPr>
    </w:p>
    <w:sectPr w:rsidR="005F5478" w:rsidRPr="00E94222" w:rsidSect="00830EBA">
      <w:pgSz w:w="11906" w:h="16838"/>
      <w:pgMar w:top="2268" w:right="1418" w:bottom="1418" w:left="1701" w:header="708" w:footer="708" w:gutter="0"/>
      <w:pgNumType w:fmt="low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86013" w14:textId="77777777" w:rsidR="00A6551B" w:rsidRDefault="00A6551B" w:rsidP="007B646E">
      <w:pPr>
        <w:spacing w:after="0" w:line="240" w:lineRule="auto"/>
      </w:pPr>
      <w:r>
        <w:separator/>
      </w:r>
    </w:p>
  </w:endnote>
  <w:endnote w:type="continuationSeparator" w:id="0">
    <w:p w14:paraId="1C0B8773" w14:textId="77777777" w:rsidR="00A6551B" w:rsidRDefault="00A6551B" w:rsidP="007B6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01582" w14:textId="77777777" w:rsidR="00402375" w:rsidRDefault="004023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FB391" w14:textId="7B2D22DA" w:rsidR="008F67D3" w:rsidRDefault="008F67D3">
    <w:pPr>
      <w:pStyle w:val="Footer"/>
      <w:pBdr>
        <w:bottom w:val="single" w:sz="6" w:space="1" w:color="auto"/>
      </w:pBdr>
      <w:jc w:val="right"/>
    </w:pPr>
  </w:p>
  <w:p w14:paraId="62DA5FF7" w14:textId="77777777" w:rsidR="00402375" w:rsidRPr="00C42297" w:rsidRDefault="00402375" w:rsidP="00402375">
    <w:pPr>
      <w:pStyle w:val="Footer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Kütahya Dumlupınar Üniversitesi</w:t>
    </w:r>
  </w:p>
  <w:p w14:paraId="6EA067C3" w14:textId="77777777" w:rsidR="00402375" w:rsidRPr="00C42297" w:rsidRDefault="00402375" w:rsidP="00402375">
    <w:pPr>
      <w:pStyle w:val="Footer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Bilimsel Araştırma Projeleri Koordinatörlüğü</w:t>
    </w:r>
  </w:p>
  <w:p w14:paraId="17D31EE4" w14:textId="5C3B7B19" w:rsidR="008F67D3" w:rsidRPr="00402375" w:rsidRDefault="00402375" w:rsidP="00402375">
    <w:pPr>
      <w:pStyle w:val="Footer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bap.dpu.edu.t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E0377" w14:textId="77777777" w:rsidR="00402375" w:rsidRDefault="00402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9AF5B8" w14:textId="77777777" w:rsidR="00A6551B" w:rsidRDefault="00A6551B" w:rsidP="007B646E">
      <w:pPr>
        <w:spacing w:after="0" w:line="240" w:lineRule="auto"/>
      </w:pPr>
      <w:r>
        <w:separator/>
      </w:r>
    </w:p>
  </w:footnote>
  <w:footnote w:type="continuationSeparator" w:id="0">
    <w:p w14:paraId="76335DB8" w14:textId="77777777" w:rsidR="00A6551B" w:rsidRDefault="00A6551B" w:rsidP="007B64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8BC59" w14:textId="4F77EA33" w:rsidR="00402375" w:rsidRDefault="00A6551B">
    <w:pPr>
      <w:pStyle w:val="Header"/>
    </w:pPr>
    <w:r>
      <w:rPr>
        <w:noProof/>
      </w:rPr>
      <w:pict w14:anchorId="466083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606313" o:spid="_x0000_s2050" type="#_x0000_t75" style="position:absolute;margin-left:0;margin-top:0;width:437.05pt;height:439.85pt;z-index:-251657216;mso-position-horizontal:center;mso-position-horizontal-relative:margin;mso-position-vertical:center;mso-position-vertical-relative:margin" o:allowincell="f">
          <v:imagedata r:id="rId1" o:title="dpu-logo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66D60" w14:textId="7FADA1DE" w:rsidR="00402375" w:rsidRDefault="00A6551B">
    <w:pPr>
      <w:pStyle w:val="Header"/>
    </w:pPr>
    <w:r>
      <w:rPr>
        <w:noProof/>
      </w:rPr>
      <w:pict w14:anchorId="4327C3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606314" o:spid="_x0000_s2051" type="#_x0000_t75" style="position:absolute;margin-left:0;margin-top:0;width:437.05pt;height:439.85pt;z-index:-251656192;mso-position-horizontal:center;mso-position-horizontal-relative:margin;mso-position-vertical:center;mso-position-vertical-relative:margin" o:allowincell="f">
          <v:imagedata r:id="rId1" o:title="dpu-logo3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45DA4" w14:textId="3DD7B210" w:rsidR="00402375" w:rsidRDefault="00A6551B">
    <w:pPr>
      <w:pStyle w:val="Header"/>
    </w:pPr>
    <w:r>
      <w:rPr>
        <w:noProof/>
      </w:rPr>
      <w:pict w14:anchorId="16D6F4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606312" o:spid="_x0000_s2049" type="#_x0000_t75" style="position:absolute;margin-left:0;margin-top:0;width:437.05pt;height:439.85pt;z-index:-251658240;mso-position-horizontal:center;mso-position-horizontal-relative:margin;mso-position-vertical:center;mso-position-vertical-relative:margin" o:allowincell="f">
          <v:imagedata r:id="rId1" o:title="dpu-logo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B3B08"/>
    <w:multiLevelType w:val="hybridMultilevel"/>
    <w:tmpl w:val="BAC0DE3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92BFD"/>
    <w:multiLevelType w:val="hybridMultilevel"/>
    <w:tmpl w:val="A8CC4DA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D30D3"/>
    <w:multiLevelType w:val="hybridMultilevel"/>
    <w:tmpl w:val="17F806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74A42"/>
    <w:multiLevelType w:val="hybridMultilevel"/>
    <w:tmpl w:val="22D48A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rE0NjQ0tjQwNTVS0lEKTi0uzszPAykwrQUAG41NhSwAAAA="/>
  </w:docVars>
  <w:rsids>
    <w:rsidRoot w:val="00631C05"/>
    <w:rsid w:val="000D60A3"/>
    <w:rsid w:val="00117097"/>
    <w:rsid w:val="00153EE1"/>
    <w:rsid w:val="001864C7"/>
    <w:rsid w:val="001D2823"/>
    <w:rsid w:val="00226E1D"/>
    <w:rsid w:val="00342840"/>
    <w:rsid w:val="00402375"/>
    <w:rsid w:val="00547899"/>
    <w:rsid w:val="00557595"/>
    <w:rsid w:val="00584E8F"/>
    <w:rsid w:val="005F5478"/>
    <w:rsid w:val="00631C05"/>
    <w:rsid w:val="006E58E8"/>
    <w:rsid w:val="007B646E"/>
    <w:rsid w:val="00830EBA"/>
    <w:rsid w:val="008F67D3"/>
    <w:rsid w:val="00913CB8"/>
    <w:rsid w:val="00960E66"/>
    <w:rsid w:val="00A6551B"/>
    <w:rsid w:val="00B4450F"/>
    <w:rsid w:val="00C275B5"/>
    <w:rsid w:val="00D21601"/>
    <w:rsid w:val="00D46213"/>
    <w:rsid w:val="00DA0528"/>
    <w:rsid w:val="00E94222"/>
    <w:rsid w:val="00E948CF"/>
    <w:rsid w:val="00EA5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4:docId w14:val="3880BE4E"/>
  <w15:chartTrackingRefBased/>
  <w15:docId w15:val="{202F96B4-D853-4F14-9FFF-8AA81A82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E"/>
  </w:style>
  <w:style w:type="paragraph" w:styleId="Footer">
    <w:name w:val="footer"/>
    <w:basedOn w:val="Normal"/>
    <w:link w:val="Foot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E"/>
  </w:style>
  <w:style w:type="table" w:styleId="TableGrid">
    <w:name w:val="Table Grid"/>
    <w:basedOn w:val="TableNormal"/>
    <w:uiPriority w:val="59"/>
    <w:rsid w:val="007B64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64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6D30F-7722-4038-9CD5-F18FE6B90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Zengin</dc:creator>
  <cp:keywords/>
  <dc:description/>
  <cp:lastModifiedBy>Enes Zengin</cp:lastModifiedBy>
  <cp:revision>3</cp:revision>
  <dcterms:created xsi:type="dcterms:W3CDTF">2021-04-30T12:44:00Z</dcterms:created>
  <dcterms:modified xsi:type="dcterms:W3CDTF">2021-04-3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rock-mechanics-and-mining-sciences</vt:lpwstr>
  </property>
  <property fmtid="{D5CDD505-2E9C-101B-9397-08002B2CF9AE}" pid="15" name="Mendeley Recent Style Name 6_1">
    <vt:lpwstr>International Journal of Rock Mechanics and Mining Science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rock-mechanics-and-rock-engineering</vt:lpwstr>
  </property>
  <property fmtid="{D5CDD505-2E9C-101B-9397-08002B2CF9AE}" pid="21" name="Mendeley Recent Style Name 9_1">
    <vt:lpwstr>Rock Mechanics and Rock Engineering</vt:lpwstr>
  </property>
</Properties>
</file>